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ut resources unique to this use case here. Shared resources go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b4afd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10:37Z</dcterms:created>
  <dcterms:modified xsi:type="dcterms:W3CDTF">2016-11-22T05:10:37Z</dcterms:modified>
</cp:coreProperties>
</file>